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color w:val="000000"/>
          <w:sz w:val="36"/>
          <w:szCs w:val="36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  <w:t xml:space="preserve">  CHAUDHARY HAMDAN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color w:val="000000"/>
          <w:sz w:val="36"/>
          <w:szCs w:val="36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  <w:t xml:space="preserve"> 190538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9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Date: - 24th Sept. 2021 </w:t>
      </w:r>
    </w:p>
    <w:p>
      <w:pPr>
        <w:pStyle w:val="3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ind w:left="426"/>
        <w:jc w:val="both"/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  <w:t>Write a program to find the kth minimum and maximum element in Heap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   scanf("%d", &amp;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   print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   printf("%d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   printf("%d\n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   printf("%d,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   for(int i = x; i &lt; y; i++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I(i,x,y,inc)      for(int i = x; i &lt; y; i += inc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RF(i,x,y)          for(int i = x; i &gt;= y; i--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a(i,a,n)         for(int i = 0; i &lt; n-1; i++) printf("%d ",a[i]); printf("%d\n", a[n-1]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input", "r", stdi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output", "w", stdou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swap(int* a, int* b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t = *a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*a = *b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*b = 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heapify(int *arr, int n, int i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largest = i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l = 2 * i +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r = 2 * i + 2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l &lt; n &amp;&amp; arr[l] &gt; arr[largest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largest = l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r &lt; n &amp;&amp; arr[r] &gt; arr[largest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largest = r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largest != i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wap(arr + i, arr + larg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heapify(arr, n, larg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buildHeap(int *arr, int n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startIdx = (n / 2) -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nt i = startIdx; i &gt;= 0; i--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heapify(arr, n, i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extract_maximum(int *arr, int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 = *arr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rr[0] = arr[n - 1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heapify(arr, n - 1, 0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m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kthMax(int *arr, int n, int k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ns =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i, 0, k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ns = extract_maximum(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--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an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 */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n\t\t|\tElement |\tTime\n________|___________|______________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size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sizes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i, 0, sizes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%d\t|\t"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rr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j, 0,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rr[j] = 1 + j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buildHeap(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Tim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s(kthMax(arr, n, 5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\t|\t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 w:val="0"/>
          <w:bCs w:val="0"/>
          <w:color w:val="0000FF"/>
          <w:w w:val="92"/>
          <w:sz w:val="28"/>
          <w:szCs w:val="24"/>
        </w:rPr>
      </w:pPr>
      <w:bookmarkStart w:id="0" w:name="_GoBack"/>
      <w:bookmarkEnd w:id="0"/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3837305" cy="4766310"/>
            <wp:effectExtent l="0" t="0" r="10795" b="8890"/>
            <wp:docPr id="3" name="Picture 3" descr="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o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37305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Graph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4566920" cy="2904490"/>
            <wp:effectExtent l="0" t="0" r="0" b="0"/>
            <wp:docPr id="5" name="Picture 5" descr="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692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ind w:left="426"/>
        <w:jc w:val="both"/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  <w:t>Write a program to recursively implement Binary Search using divide and conquer method. Determine the time required to search an element in an array of n integers. Repeat the experiment for different values of n, the number of elements in the list to be searched and plot a graph of the time taken versus n. The n integers can be generated randomly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   scanf("%d", &amp;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   print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   printf("%d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   printf("%d\n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   printf("%d,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   for(int i = x; i &lt; y; i++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I(i,x,y,inc)      for(int i = x; i &lt; y; i += inc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RF(i,x,y)          for(int i = x; i &gt;= y; i--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a(i,a,n)         for(int i = 0; i &lt; n-1; i++) printf("%d ",a[i]); printf("%d\n", a[n-1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input", "r", stdi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output", "w", stdou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binSearch(int *a, int s, int e, int x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s &gt; 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-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 = (s + e) / 2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a[m] ==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m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a[m] &gt;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binSearch(a, s, m - 1, x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a[m] &lt;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binSearch(a, m + 1, e, x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 */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n\t\t|\tIndex,worst\t\tIndex,avg\t\tIndex,best\n________|_____________________________________________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size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sizes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i, 0, sizes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%d\t|\t"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rr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j, 0,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rr[j] = 1 + j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Worst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s(binSearch(arr, 0, n - 1, 1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, %f\t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vg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s(binSearch(arr, 0, n - 1, 1000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, %f\t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Best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s(binSearch(arr, 0, n - 1, (n - 1) / 2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, 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Output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4976495" cy="4732020"/>
            <wp:effectExtent l="0" t="0" r="1905" b="5080"/>
            <wp:docPr id="2" name="Picture 2" descr="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6495" cy="473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Graph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4923155" cy="3216910"/>
            <wp:effectExtent l="0" t="0" r="0" b="0"/>
            <wp:docPr id="6" name="Picture 6" descr="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3155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15"/>
        <w:numPr>
          <w:ilvl w:val="0"/>
          <w:numId w:val="1"/>
        </w:numPr>
        <w:ind w:left="426"/>
        <w:jc w:val="both"/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  <w:t>Write a program to use divide and conquer method to recursively implement and to find the maximum and minimum in a given list of n elements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   scanf("%d", &amp;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   print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   printf("%d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   printf("%d\n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   printf("%d,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   for(int i = x; i &lt; y; i++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I(i,x,y,inc)      for(int i = x; i &lt; y; i += inc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RF(i,x,y)          for(int i = x; i &gt;= y; i--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a(i,a,n)         for(int i = 0; i &lt; n-1; i++) printf("%d ",a[i]); printf("%d\n", a[n-1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input", "r", stdi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output", "w", stdou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x(int a, int b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a &gt; b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a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b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getMax(int *a, int i, int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i == n - 2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max(a[i], a[i + 1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max(a[i], getMax(a, i + 1, n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in(int a, int b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a &lt; b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a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b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getMin(int *a, int i, int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i == n - 2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min(a[i], a[i + 1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min(a[i], getMax(a, i + 1, n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 */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n\t\t| MAX\t  |\tTime Taken\n________|_________|___________\n\t\t|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size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sizes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rr[50005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i, 0, sizes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%d\t|\t"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rr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j, 0,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rr[j] = 1 + j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%d | ", getMax(arr, 0, n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pfa(i, 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\nComplexity: n for all the three cases.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\n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n\t\t| MIN\t  |\tTime Taken\n________|_________|___________\n\t\t|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i, 0, sizes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%d\t|\t"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rr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j, 0,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rr[j] = 1 + j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%d | ", getMin(arr, 0, n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pfa(i, 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\nComplexity: n for all the three cases.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Output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3865880" cy="5515610"/>
            <wp:effectExtent l="0" t="0" r="7620" b="8890"/>
            <wp:docPr id="4" name="Picture 4" descr="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o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5880" cy="551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Graph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3907790" cy="2553335"/>
            <wp:effectExtent l="0" t="0" r="0" b="0"/>
            <wp:docPr id="7" name="Picture 7" descr="g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779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footerReference r:id="rId5" w:type="default"/>
      <w:pgSz w:w="11906" w:h="16838"/>
      <w:pgMar w:top="709" w:right="1440" w:bottom="1440" w:left="1440" w:header="708" w:footer="708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wordWrap w:val="0"/>
      <w:jc w:val="right"/>
      <w:rPr>
        <w:rFonts w:hint="default"/>
        <w:lang w:val="en-US"/>
      </w:rPr>
    </w:pPr>
    <w:r>
      <w:rPr>
        <w:rFonts w:hint="default"/>
        <w:lang w:val="en-US"/>
      </w:rPr>
      <w:t>1905387 CHAUDHARY HAMDAN Algo Lab Assignment 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CCE743B"/>
    <w:multiLevelType w:val="multilevel"/>
    <w:tmpl w:val="6CCE743B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tzCwMDA0NzUyMjVU0lEKTi0uzszPAykwrgUA5ZEOWCwAAAA="/>
  </w:docVars>
  <w:rsids>
    <w:rsidRoot w:val="006E23AD"/>
    <w:rsid w:val="00345EB1"/>
    <w:rsid w:val="005B453A"/>
    <w:rsid w:val="006309E0"/>
    <w:rsid w:val="006E23AD"/>
    <w:rsid w:val="00703CAC"/>
    <w:rsid w:val="0080716B"/>
    <w:rsid w:val="00855958"/>
    <w:rsid w:val="008E5450"/>
    <w:rsid w:val="00E62BA1"/>
    <w:rsid w:val="00EE1257"/>
    <w:rsid w:val="00F9026B"/>
    <w:rsid w:val="0A826336"/>
    <w:rsid w:val="0BD25E81"/>
    <w:rsid w:val="16D63FD9"/>
    <w:rsid w:val="170C5B2B"/>
    <w:rsid w:val="18A74C0E"/>
    <w:rsid w:val="1B6B0459"/>
    <w:rsid w:val="35626122"/>
    <w:rsid w:val="37676BEF"/>
    <w:rsid w:val="3BAE5171"/>
    <w:rsid w:val="3EB22D22"/>
    <w:rsid w:val="460E4FF7"/>
    <w:rsid w:val="52556FE4"/>
    <w:rsid w:val="55043B2A"/>
    <w:rsid w:val="68EF754B"/>
    <w:rsid w:val="76F12327"/>
    <w:rsid w:val="771C3DDA"/>
    <w:rsid w:val="7F900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nhideWhenUsed="0" w:uiPriority="0" w:semiHidden="0" w:name="heading 1"/>
    <w:lsdException w:unhideWhenUsed="0" w:uiPriority="0" w:semiHidden="0" w:name="heading 2"/>
    <w:lsdException w:unhideWhenUsed="0" w:uiPriority="0" w:semiHidden="0" w:name="heading 3"/>
    <w:lsdException w:unhideWhenUsed="0" w:uiPriority="0" w:semiHidden="0" w:name="heading 4"/>
    <w:lsdException w:unhideWhenUsed="0" w:uiPriority="0" w:semiHidden="0" w:name="heading 5"/>
    <w:lsdException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en-IN" w:eastAsia="en-US" w:bidi="ar-SA"/>
    </w:rPr>
  </w:style>
  <w:style w:type="paragraph" w:styleId="2">
    <w:name w:val="heading 1"/>
    <w:basedOn w:val="3"/>
    <w:next w:val="3"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4">
    <w:name w:val="heading 2"/>
    <w:basedOn w:val="3"/>
    <w:next w:val="3"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5">
    <w:name w:val="heading 3"/>
    <w:basedOn w:val="3"/>
    <w:next w:val="3"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6">
    <w:name w:val="heading 4"/>
    <w:basedOn w:val="3"/>
    <w:next w:val="3"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7">
    <w:name w:val="heading 5"/>
    <w:basedOn w:val="3"/>
    <w:next w:val="3"/>
    <w:uiPriority w:val="0"/>
    <w:pPr>
      <w:keepNext/>
      <w:keepLines/>
      <w:spacing w:before="220" w:after="40"/>
      <w:outlineLvl w:val="4"/>
    </w:pPr>
    <w:rPr>
      <w:b/>
    </w:rPr>
  </w:style>
  <w:style w:type="paragraph" w:styleId="8">
    <w:name w:val="heading 6"/>
    <w:basedOn w:val="3"/>
    <w:next w:val="3"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normal"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en-IN" w:eastAsia="en-US" w:bidi="ar-SA"/>
    </w:rPr>
  </w:style>
  <w:style w:type="paragraph" w:styleId="11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2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3">
    <w:name w:val="Subtitle"/>
    <w:basedOn w:val="3"/>
    <w:next w:val="3"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14">
    <w:name w:val="Title"/>
    <w:basedOn w:val="3"/>
    <w:next w:val="3"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107</Words>
  <Characters>616</Characters>
  <Lines>5</Lines>
  <Paragraphs>1</Paragraphs>
  <TotalTime>4</TotalTime>
  <ScaleCrop>false</ScaleCrop>
  <LinksUpToDate>false</LinksUpToDate>
  <CharactersWithSpaces>722</CharactersWithSpaces>
  <Application>WPS Office_11.2.0.102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2T17:41:00Z</dcterms:created>
  <dc:creator>KIIT</dc:creator>
  <cp:lastModifiedBy>Chaudhary Hamdan</cp:lastModifiedBy>
  <dcterms:modified xsi:type="dcterms:W3CDTF">2021-09-24T14:03:49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96</vt:lpwstr>
  </property>
  <property fmtid="{D5CDD505-2E9C-101B-9397-08002B2CF9AE}" pid="3" name="ICV">
    <vt:lpwstr>95D9C5C7772C4028A624F48C82443A21</vt:lpwstr>
  </property>
</Properties>
</file>